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4CB429" w14:textId="15BB313F" w:rsidR="00ED4A15" w:rsidRDefault="00ED4A15" w:rsidP="00ED4A15">
      <w:pPr>
        <w:jc w:val="center"/>
        <w:rPr>
          <w:lang w:val="mk-MK"/>
        </w:rPr>
      </w:pPr>
      <w:r>
        <w:rPr>
          <w:lang w:val="mk-MK"/>
        </w:rPr>
        <w:t>ПРИЈАВА</w:t>
      </w:r>
    </w:p>
    <w:p w14:paraId="0B939887" w14:textId="1C0244F3" w:rsidR="00606380" w:rsidRPr="00BE0CB9" w:rsidRDefault="00ED4A15" w:rsidP="00606380">
      <w:pPr>
        <w:jc w:val="both"/>
        <w:rPr>
          <w:b/>
          <w:noProof/>
          <w:lang w:val="mk-MK"/>
        </w:rPr>
      </w:pPr>
      <w:r>
        <w:rPr>
          <w:lang w:val="mk-MK"/>
        </w:rPr>
        <w:t xml:space="preserve">за </w:t>
      </w:r>
      <w:r w:rsidRPr="00606380">
        <w:rPr>
          <w:b/>
          <w:bCs/>
          <w:lang w:val="mk-MK"/>
        </w:rPr>
        <w:t>микро, мали и средни претпријатија</w:t>
      </w:r>
      <w:r w:rsidR="005F23F2" w:rsidRPr="00606380">
        <w:rPr>
          <w:b/>
          <w:bCs/>
          <w:lang w:val="mk-MK"/>
        </w:rPr>
        <w:t xml:space="preserve"> </w:t>
      </w:r>
      <w:r w:rsidRPr="00606380">
        <w:rPr>
          <w:b/>
          <w:bCs/>
          <w:lang w:val="mk-MK"/>
        </w:rPr>
        <w:t>за учество во програма за енергетска ефикасност и искористување на обновливи извори на енергија</w:t>
      </w:r>
      <w:r w:rsidR="00606380">
        <w:rPr>
          <w:lang w:val="mk-MK"/>
        </w:rPr>
        <w:t xml:space="preserve"> во </w:t>
      </w:r>
      <w:r w:rsidR="00606380" w:rsidRPr="00BE0CB9">
        <w:rPr>
          <w:bCs/>
          <w:noProof/>
          <w:lang w:val="mk-MK"/>
        </w:rPr>
        <w:t>рамки на проектот</w:t>
      </w:r>
      <w:r w:rsidR="00606380" w:rsidRPr="00BE0CB9">
        <w:rPr>
          <w:b/>
          <w:noProof/>
          <w:lang w:val="mk-MK"/>
        </w:rPr>
        <w:t xml:space="preserve"> „Активност за јакнење на деловниот екосистем“ </w:t>
      </w:r>
      <w:r w:rsidR="00606380" w:rsidRPr="00BE0CB9">
        <w:rPr>
          <w:bCs/>
          <w:noProof/>
          <w:lang w:val="mk-MK"/>
        </w:rPr>
        <w:t>финансиран од УСАИД</w:t>
      </w:r>
      <w:r w:rsidR="00606380" w:rsidRPr="00BE0CB9">
        <w:rPr>
          <w:rFonts w:ascii="Garamond" w:hAnsi="Garamond" w:cs="Segoe UI"/>
          <w:bCs/>
          <w:color w:val="000000"/>
          <w:bdr w:val="none" w:sz="0" w:space="0" w:color="auto" w:frame="1"/>
          <w:lang w:val="mk-MK"/>
        </w:rPr>
        <w:t>,</w:t>
      </w:r>
      <w:r w:rsidR="00606380" w:rsidRPr="00BE0CB9">
        <w:rPr>
          <w:rFonts w:ascii="Garamond" w:hAnsi="Garamond" w:cs="Segoe UI"/>
          <w:color w:val="000000"/>
          <w:lang w:val="mk-MK"/>
        </w:rPr>
        <w:t> а имплементиран во соработка со Консалтинг за стратешки развој.</w:t>
      </w:r>
    </w:p>
    <w:p w14:paraId="2952ABAD" w14:textId="77777777" w:rsidR="00ED4A15" w:rsidRDefault="00ED4A15" w:rsidP="00380F6C">
      <w:pPr>
        <w:rPr>
          <w:lang w:val="mk-MK"/>
        </w:rPr>
      </w:pPr>
    </w:p>
    <w:tbl>
      <w:tblPr>
        <w:tblStyle w:val="MediumList2-Accent1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ED4A15" w:rsidRPr="005F23F2" w14:paraId="42A20998" w14:textId="77777777" w:rsidTr="005F23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05" w:type="dxa"/>
          </w:tcPr>
          <w:p w14:paraId="6390E4A3" w14:textId="57E1F6DD" w:rsidR="00ED4A15" w:rsidRPr="005F23F2" w:rsidRDefault="00ED4A15" w:rsidP="00ED4A15">
            <w:pPr>
              <w:rPr>
                <w:rFonts w:ascii="Arial Narrow" w:hAnsi="Arial Narrow"/>
                <w:sz w:val="22"/>
                <w:szCs w:val="22"/>
                <w:lang w:val="mk-MK"/>
              </w:rPr>
            </w:pPr>
            <w:r w:rsidRPr="005F23F2">
              <w:rPr>
                <w:rFonts w:ascii="Arial Narrow" w:hAnsi="Arial Narrow"/>
                <w:sz w:val="22"/>
                <w:szCs w:val="22"/>
                <w:lang w:val="mk-MK"/>
              </w:rPr>
              <w:t>Име на фирмата</w:t>
            </w:r>
          </w:p>
        </w:tc>
        <w:tc>
          <w:tcPr>
            <w:tcW w:w="5845" w:type="dxa"/>
          </w:tcPr>
          <w:p w14:paraId="48A0246B" w14:textId="77777777" w:rsidR="00ED4A15" w:rsidRPr="005F23F2" w:rsidRDefault="00ED4A15" w:rsidP="00ED4A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mk-MK"/>
              </w:rPr>
            </w:pPr>
          </w:p>
        </w:tc>
      </w:tr>
      <w:tr w:rsidR="00ED4A15" w:rsidRPr="005F23F2" w14:paraId="78E5F444" w14:textId="77777777" w:rsidTr="005F2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5D56D533" w14:textId="77777777" w:rsidR="00ED4A15" w:rsidRDefault="00ED4A15" w:rsidP="00ED4A15">
            <w:pPr>
              <w:rPr>
                <w:rFonts w:ascii="Arial Narrow" w:hAnsi="Arial Narrow"/>
                <w:lang w:val="mk-MK"/>
              </w:rPr>
            </w:pPr>
            <w:r w:rsidRPr="005F23F2">
              <w:rPr>
                <w:rFonts w:ascii="Arial Narrow" w:hAnsi="Arial Narrow"/>
                <w:lang w:val="mk-MK"/>
              </w:rPr>
              <w:t>Адреса</w:t>
            </w:r>
          </w:p>
          <w:p w14:paraId="673DDC38" w14:textId="77777777" w:rsidR="005F23F2" w:rsidRPr="005F23F2" w:rsidRDefault="005F23F2" w:rsidP="00ED4A15">
            <w:pPr>
              <w:rPr>
                <w:rFonts w:ascii="Arial Narrow" w:hAnsi="Arial Narrow"/>
                <w:lang w:val="mk-MK"/>
              </w:rPr>
            </w:pPr>
          </w:p>
        </w:tc>
        <w:tc>
          <w:tcPr>
            <w:tcW w:w="5845" w:type="dxa"/>
          </w:tcPr>
          <w:p w14:paraId="4B363040" w14:textId="77777777" w:rsidR="00ED4A15" w:rsidRPr="005F23F2" w:rsidRDefault="00ED4A15" w:rsidP="00ED4A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lang w:val="mk-MK"/>
              </w:rPr>
            </w:pPr>
          </w:p>
        </w:tc>
      </w:tr>
      <w:tr w:rsidR="00ED4A15" w:rsidRPr="005F23F2" w14:paraId="255585B9" w14:textId="77777777" w:rsidTr="005F23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28D8DFEC" w14:textId="77777777" w:rsidR="00ED4A15" w:rsidRDefault="00ED4A15" w:rsidP="00ED4A15">
            <w:pPr>
              <w:rPr>
                <w:rFonts w:ascii="Arial Narrow" w:hAnsi="Arial Narrow"/>
                <w:lang w:val="mk-MK"/>
              </w:rPr>
            </w:pPr>
            <w:r w:rsidRPr="005F23F2">
              <w:rPr>
                <w:rFonts w:ascii="Arial Narrow" w:hAnsi="Arial Narrow"/>
                <w:lang w:val="mk-MK"/>
              </w:rPr>
              <w:t>Име на управител/сопственик</w:t>
            </w:r>
          </w:p>
          <w:p w14:paraId="23132718" w14:textId="77777777" w:rsidR="005F23F2" w:rsidRPr="005F23F2" w:rsidRDefault="005F23F2" w:rsidP="00ED4A15">
            <w:pPr>
              <w:rPr>
                <w:rFonts w:ascii="Arial Narrow" w:hAnsi="Arial Narrow"/>
                <w:lang w:val="mk-MK"/>
              </w:rPr>
            </w:pPr>
          </w:p>
        </w:tc>
        <w:tc>
          <w:tcPr>
            <w:tcW w:w="5845" w:type="dxa"/>
          </w:tcPr>
          <w:p w14:paraId="30CF8CB3" w14:textId="77777777" w:rsidR="00ED4A15" w:rsidRPr="005F23F2" w:rsidRDefault="00ED4A15" w:rsidP="00ED4A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lang w:val="mk-MK"/>
              </w:rPr>
            </w:pPr>
          </w:p>
        </w:tc>
      </w:tr>
      <w:tr w:rsidR="00ED4A15" w:rsidRPr="005F23F2" w14:paraId="49970871" w14:textId="77777777" w:rsidTr="005F2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5CF7C3C0" w14:textId="77777777" w:rsidR="00ED4A15" w:rsidRDefault="00ED4A15" w:rsidP="00ED4A15">
            <w:pPr>
              <w:rPr>
                <w:rFonts w:ascii="Arial Narrow" w:hAnsi="Arial Narrow"/>
                <w:lang w:val="mk-MK"/>
              </w:rPr>
            </w:pPr>
            <w:r w:rsidRPr="005F23F2">
              <w:rPr>
                <w:rFonts w:ascii="Arial Narrow" w:hAnsi="Arial Narrow"/>
                <w:lang w:val="mk-MK"/>
              </w:rPr>
              <w:t>Одговорно лице за оваа апликација/проект</w:t>
            </w:r>
          </w:p>
          <w:p w14:paraId="281D89C6" w14:textId="77777777" w:rsidR="005F23F2" w:rsidRPr="005F23F2" w:rsidRDefault="005F23F2" w:rsidP="00ED4A15">
            <w:pPr>
              <w:rPr>
                <w:rFonts w:ascii="Arial Narrow" w:hAnsi="Arial Narrow"/>
                <w:lang w:val="mk-MK"/>
              </w:rPr>
            </w:pPr>
          </w:p>
        </w:tc>
        <w:tc>
          <w:tcPr>
            <w:tcW w:w="5845" w:type="dxa"/>
          </w:tcPr>
          <w:p w14:paraId="103B2F6C" w14:textId="77777777" w:rsidR="00ED4A15" w:rsidRPr="005F23F2" w:rsidRDefault="00ED4A15" w:rsidP="00ED4A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lang w:val="mk-MK"/>
              </w:rPr>
            </w:pPr>
          </w:p>
        </w:tc>
      </w:tr>
      <w:tr w:rsidR="00ED4A15" w:rsidRPr="005F23F2" w14:paraId="0C417489" w14:textId="77777777" w:rsidTr="005F23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422BB875" w14:textId="77777777" w:rsidR="00ED4A15" w:rsidRDefault="00ED4A15" w:rsidP="00ED4A15">
            <w:pPr>
              <w:rPr>
                <w:rFonts w:ascii="Arial Narrow" w:hAnsi="Arial Narrow"/>
                <w:lang w:val="mk-MK"/>
              </w:rPr>
            </w:pPr>
            <w:r w:rsidRPr="005F23F2">
              <w:rPr>
                <w:rFonts w:ascii="Arial Narrow" w:hAnsi="Arial Narrow"/>
                <w:lang w:val="mk-MK"/>
              </w:rPr>
              <w:t>Контакт информации (Емаил, телефон)</w:t>
            </w:r>
          </w:p>
          <w:p w14:paraId="22503F71" w14:textId="77777777" w:rsidR="005F23F2" w:rsidRPr="005F23F2" w:rsidRDefault="005F23F2" w:rsidP="00ED4A15">
            <w:pPr>
              <w:rPr>
                <w:rFonts w:ascii="Arial Narrow" w:hAnsi="Arial Narrow"/>
                <w:lang w:val="mk-MK"/>
              </w:rPr>
            </w:pPr>
          </w:p>
        </w:tc>
        <w:tc>
          <w:tcPr>
            <w:tcW w:w="5845" w:type="dxa"/>
          </w:tcPr>
          <w:p w14:paraId="7B9E8AD8" w14:textId="77777777" w:rsidR="00ED4A15" w:rsidRPr="005F23F2" w:rsidRDefault="00ED4A15" w:rsidP="00ED4A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lang w:val="mk-MK"/>
              </w:rPr>
            </w:pPr>
          </w:p>
        </w:tc>
      </w:tr>
      <w:tr w:rsidR="00ED4A15" w:rsidRPr="005F23F2" w14:paraId="5997958B" w14:textId="77777777" w:rsidTr="005F2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46206D2F" w14:textId="77777777" w:rsidR="00ED4A15" w:rsidRDefault="00ED4A15" w:rsidP="00ED4A15">
            <w:pPr>
              <w:rPr>
                <w:rFonts w:ascii="Arial Narrow" w:hAnsi="Arial Narrow"/>
                <w:lang w:val="mk-MK"/>
              </w:rPr>
            </w:pPr>
            <w:r w:rsidRPr="005F23F2">
              <w:rPr>
                <w:rFonts w:ascii="Arial Narrow" w:hAnsi="Arial Narrow"/>
                <w:lang w:val="mk-MK"/>
              </w:rPr>
              <w:t>Тип на производство/услуга</w:t>
            </w:r>
          </w:p>
          <w:p w14:paraId="65096D81" w14:textId="77777777" w:rsidR="005F23F2" w:rsidRPr="005F23F2" w:rsidRDefault="005F23F2" w:rsidP="00ED4A15">
            <w:pPr>
              <w:rPr>
                <w:rFonts w:ascii="Arial Narrow" w:hAnsi="Arial Narrow"/>
                <w:lang w:val="mk-MK"/>
              </w:rPr>
            </w:pPr>
          </w:p>
        </w:tc>
        <w:tc>
          <w:tcPr>
            <w:tcW w:w="5845" w:type="dxa"/>
          </w:tcPr>
          <w:p w14:paraId="35BAC801" w14:textId="77777777" w:rsidR="00ED4A15" w:rsidRPr="005F23F2" w:rsidRDefault="00ED4A15" w:rsidP="00ED4A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lang w:val="mk-MK"/>
              </w:rPr>
            </w:pPr>
          </w:p>
        </w:tc>
      </w:tr>
      <w:tr w:rsidR="00ED4A15" w:rsidRPr="005F23F2" w14:paraId="57E01245" w14:textId="77777777" w:rsidTr="005F23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2750E4C4" w14:textId="77777777" w:rsidR="00ED4A15" w:rsidRDefault="00ED4A15" w:rsidP="00ED4A15">
            <w:pPr>
              <w:rPr>
                <w:rFonts w:ascii="Arial Narrow" w:hAnsi="Arial Narrow" w:cs="Calibri"/>
                <w:color w:val="000000"/>
                <w:lang w:val="mk-MK" w:eastAsia="en-GB"/>
              </w:rPr>
            </w:pPr>
            <w:r w:rsidRPr="005F23F2">
              <w:rPr>
                <w:rFonts w:ascii="Arial Narrow" w:hAnsi="Arial Narrow" w:cs="Calibri"/>
                <w:color w:val="000000"/>
                <w:lang w:val="mk-MK" w:eastAsia="en-GB"/>
              </w:rPr>
              <w:t>Колкав е вкупниот број на вработени и колкав процент од нив се жени? Состојба на крајот од 2022 година</w:t>
            </w:r>
          </w:p>
          <w:p w14:paraId="656502ED" w14:textId="77777777" w:rsidR="005F23F2" w:rsidRPr="005F23F2" w:rsidRDefault="005F23F2" w:rsidP="00ED4A15">
            <w:pPr>
              <w:rPr>
                <w:rFonts w:ascii="Arial Narrow" w:hAnsi="Arial Narrow" w:cs="Calibri"/>
                <w:color w:val="000000"/>
                <w:lang w:val="mk-MK" w:eastAsia="en-GB"/>
              </w:rPr>
            </w:pPr>
          </w:p>
        </w:tc>
        <w:tc>
          <w:tcPr>
            <w:tcW w:w="5845" w:type="dxa"/>
          </w:tcPr>
          <w:p w14:paraId="6F2E2220" w14:textId="77777777" w:rsidR="00ED4A15" w:rsidRPr="005F23F2" w:rsidRDefault="00ED4A15" w:rsidP="00ED4A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lang w:val="mk-MK"/>
              </w:rPr>
            </w:pPr>
          </w:p>
        </w:tc>
      </w:tr>
      <w:tr w:rsidR="00ED4A15" w:rsidRPr="005F23F2" w14:paraId="56A889DF" w14:textId="77777777" w:rsidTr="005F2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4A29C997" w14:textId="77777777" w:rsidR="00ED4A15" w:rsidRDefault="00ED4A15" w:rsidP="00ED4A15">
            <w:pPr>
              <w:rPr>
                <w:rFonts w:ascii="Arial Narrow" w:hAnsi="Arial Narrow" w:cs="Calibri"/>
                <w:color w:val="000000"/>
                <w:lang w:val="mk-MK" w:eastAsia="en-GB"/>
              </w:rPr>
            </w:pPr>
            <w:r w:rsidRPr="005F23F2">
              <w:rPr>
                <w:rFonts w:ascii="Arial Narrow" w:hAnsi="Arial Narrow" w:cs="Calibri"/>
                <w:color w:val="000000"/>
                <w:lang w:val="mk-MK" w:eastAsia="en-GB"/>
              </w:rPr>
              <w:t>Кои видови на енергенти ги користите? Наведете ги поединечно, по вид и по годишна потрошувачка за 2022 година</w:t>
            </w:r>
          </w:p>
          <w:p w14:paraId="40278E9B" w14:textId="77777777" w:rsidR="005F23F2" w:rsidRPr="005F23F2" w:rsidRDefault="005F23F2" w:rsidP="00ED4A15">
            <w:pPr>
              <w:rPr>
                <w:rFonts w:ascii="Arial Narrow" w:hAnsi="Arial Narrow"/>
                <w:lang w:val="mk-MK"/>
              </w:rPr>
            </w:pPr>
          </w:p>
        </w:tc>
        <w:tc>
          <w:tcPr>
            <w:tcW w:w="5845" w:type="dxa"/>
          </w:tcPr>
          <w:p w14:paraId="4896A79A" w14:textId="77777777" w:rsidR="00ED4A15" w:rsidRPr="005F23F2" w:rsidRDefault="00ED4A15" w:rsidP="00ED4A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lang w:val="mk-MK"/>
              </w:rPr>
            </w:pPr>
          </w:p>
        </w:tc>
      </w:tr>
      <w:tr w:rsidR="00ED4A15" w:rsidRPr="005F23F2" w14:paraId="640A7F5D" w14:textId="77777777" w:rsidTr="005F23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1ABE226E" w14:textId="77777777" w:rsidR="00ED4A15" w:rsidRDefault="00ED4A15" w:rsidP="00ED4A15">
            <w:pPr>
              <w:rPr>
                <w:rFonts w:ascii="Arial Narrow" w:hAnsi="Arial Narrow" w:cs="Calibri"/>
                <w:color w:val="000000"/>
                <w:lang w:val="mk-MK" w:eastAsia="en-GB"/>
              </w:rPr>
            </w:pPr>
            <w:r w:rsidRPr="005F23F2">
              <w:rPr>
                <w:rFonts w:ascii="Arial Narrow" w:hAnsi="Arial Narrow" w:cs="Calibri"/>
                <w:color w:val="000000"/>
                <w:lang w:val="mk-MK" w:eastAsia="en-GB"/>
              </w:rPr>
              <w:t>Дали имате податок за енергетската интензивност на Вашата компанија (</w:t>
            </w:r>
            <w:proofErr w:type="spellStart"/>
            <w:r w:rsidRPr="005F23F2">
              <w:rPr>
                <w:rFonts w:ascii="Arial Narrow" w:hAnsi="Arial Narrow" w:cs="Calibri"/>
                <w:color w:val="000000"/>
                <w:lang w:eastAsia="en-GB"/>
              </w:rPr>
              <w:t>ktoe</w:t>
            </w:r>
            <w:proofErr w:type="spellEnd"/>
            <w:r w:rsidRPr="005F23F2">
              <w:rPr>
                <w:rFonts w:ascii="Arial Narrow" w:hAnsi="Arial Narrow" w:cs="Calibri"/>
                <w:color w:val="000000"/>
                <w:lang w:eastAsia="en-GB"/>
              </w:rPr>
              <w:t xml:space="preserve">/1000€)? </w:t>
            </w:r>
            <w:r w:rsidRPr="005F23F2">
              <w:rPr>
                <w:rFonts w:ascii="Arial Narrow" w:hAnsi="Arial Narrow" w:cs="Calibri"/>
                <w:color w:val="000000"/>
                <w:lang w:val="mk-MK" w:eastAsia="en-GB"/>
              </w:rPr>
              <w:t>Наведете ја вредноста за 2022 година или за последната година за која имате податок</w:t>
            </w:r>
            <w:r w:rsidRPr="005F23F2">
              <w:rPr>
                <w:rStyle w:val="FootnoteReference"/>
                <w:rFonts w:ascii="Arial Narrow" w:hAnsi="Arial Narrow"/>
                <w:color w:val="000000"/>
                <w:lang w:val="mk-MK" w:eastAsia="en-GB"/>
              </w:rPr>
              <w:footnoteReference w:id="1"/>
            </w:r>
          </w:p>
          <w:p w14:paraId="0B3B9774" w14:textId="77777777" w:rsidR="005F23F2" w:rsidRPr="005F23F2" w:rsidRDefault="005F23F2" w:rsidP="00ED4A15">
            <w:pPr>
              <w:rPr>
                <w:rFonts w:ascii="Arial Narrow" w:hAnsi="Arial Narrow"/>
                <w:lang w:val="mk-MK"/>
              </w:rPr>
            </w:pPr>
          </w:p>
        </w:tc>
        <w:tc>
          <w:tcPr>
            <w:tcW w:w="5845" w:type="dxa"/>
          </w:tcPr>
          <w:p w14:paraId="082DE72E" w14:textId="77777777" w:rsidR="00ED4A15" w:rsidRPr="005F23F2" w:rsidRDefault="00ED4A15" w:rsidP="00ED4A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lang w:val="mk-MK"/>
              </w:rPr>
            </w:pPr>
          </w:p>
        </w:tc>
      </w:tr>
      <w:tr w:rsidR="00ED4A15" w:rsidRPr="005F23F2" w14:paraId="33A6E812" w14:textId="77777777" w:rsidTr="005F2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01C500B6" w14:textId="065DB72F" w:rsidR="00ED4A15" w:rsidRDefault="00ED4A15" w:rsidP="00ED4A15">
            <w:pPr>
              <w:rPr>
                <w:rFonts w:ascii="Arial Narrow" w:hAnsi="Arial Narrow" w:cs="Calibri"/>
                <w:color w:val="000000"/>
                <w:lang w:val="mk-MK" w:eastAsia="en-GB"/>
              </w:rPr>
            </w:pPr>
            <w:r w:rsidRPr="005F23F2">
              <w:rPr>
                <w:rFonts w:ascii="Arial Narrow" w:hAnsi="Arial Narrow" w:cs="Calibri"/>
                <w:color w:val="000000"/>
                <w:lang w:val="mk-MK" w:eastAsia="en-GB"/>
              </w:rPr>
              <w:t>Дали компанијата има Б еколошка дозвола?</w:t>
            </w:r>
          </w:p>
          <w:p w14:paraId="7DB8E522" w14:textId="77777777" w:rsidR="005F23F2" w:rsidRPr="005F23F2" w:rsidRDefault="005F23F2" w:rsidP="00ED4A15">
            <w:pPr>
              <w:rPr>
                <w:rFonts w:ascii="Arial Narrow" w:hAnsi="Arial Narrow"/>
                <w:lang w:val="mk-MK"/>
              </w:rPr>
            </w:pPr>
          </w:p>
        </w:tc>
        <w:tc>
          <w:tcPr>
            <w:tcW w:w="5845" w:type="dxa"/>
          </w:tcPr>
          <w:p w14:paraId="393B5133" w14:textId="77777777" w:rsidR="00ED4A15" w:rsidRPr="005F23F2" w:rsidRDefault="00ED4A15" w:rsidP="00ED4A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lang w:val="mk-MK"/>
              </w:rPr>
            </w:pPr>
          </w:p>
        </w:tc>
      </w:tr>
      <w:tr w:rsidR="00ED4A15" w:rsidRPr="005F23F2" w14:paraId="15AD7B84" w14:textId="77777777" w:rsidTr="00380F6C">
        <w:trPr>
          <w:trHeight w:val="7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2521CC83" w14:textId="77777777" w:rsidR="00ED4A15" w:rsidRPr="005F23F2" w:rsidRDefault="00ED4A15" w:rsidP="00ED4A15">
            <w:pPr>
              <w:rPr>
                <w:rFonts w:ascii="Arial Narrow" w:hAnsi="Arial Narrow"/>
                <w:lang w:val="mk-MK"/>
              </w:rPr>
            </w:pPr>
            <w:r w:rsidRPr="005F23F2">
              <w:rPr>
                <w:rFonts w:ascii="Arial Narrow" w:hAnsi="Arial Narrow"/>
                <w:lang w:val="mk-MK"/>
              </w:rPr>
              <w:t>Колку вработени од вашата компанија ќе присуствуваат на обуките?</w:t>
            </w:r>
          </w:p>
        </w:tc>
        <w:tc>
          <w:tcPr>
            <w:tcW w:w="5845" w:type="dxa"/>
          </w:tcPr>
          <w:p w14:paraId="1CAF8C7E" w14:textId="77777777" w:rsidR="00ED4A15" w:rsidRPr="005F23F2" w:rsidRDefault="00ED4A15" w:rsidP="00ED4A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lang w:val="mk-MK"/>
              </w:rPr>
            </w:pPr>
          </w:p>
        </w:tc>
      </w:tr>
    </w:tbl>
    <w:p w14:paraId="2A0D6325" w14:textId="77777777" w:rsidR="00ED4A15" w:rsidRDefault="00ED4A15" w:rsidP="004500FB">
      <w:pPr>
        <w:rPr>
          <w:lang w:val="mk-MK"/>
        </w:rPr>
      </w:pPr>
    </w:p>
    <w:p w14:paraId="5EA15DA1" w14:textId="11BD7F42" w:rsidR="00ED4A15" w:rsidRPr="00BE0CB9" w:rsidRDefault="005F23F2" w:rsidP="005F23F2">
      <w:pPr>
        <w:jc w:val="both"/>
        <w:rPr>
          <w:b/>
          <w:noProof/>
          <w:lang w:val="mk-MK"/>
        </w:rPr>
      </w:pPr>
      <w:r w:rsidRPr="004500FB">
        <w:rPr>
          <w:bCs/>
          <w:lang w:val="mk-MK"/>
        </w:rPr>
        <w:t xml:space="preserve">Ве молиме комплетираната пријава да ја испратите најдоцна до </w:t>
      </w:r>
      <w:r w:rsidR="00DF5728">
        <w:rPr>
          <w:bCs/>
          <w:lang w:val="mk-MK"/>
        </w:rPr>
        <w:t>3</w:t>
      </w:r>
      <w:r w:rsidRPr="004500FB">
        <w:rPr>
          <w:bCs/>
          <w:lang w:val="mk-MK"/>
        </w:rPr>
        <w:t xml:space="preserve">1.08.2023 година на емаил адреса: </w:t>
      </w:r>
      <w:hyperlink r:id="rId7" w:history="1">
        <w:r w:rsidRPr="004500FB">
          <w:rPr>
            <w:rStyle w:val="Hyperlink"/>
            <w:noProof/>
            <w:lang w:val="mk-MK"/>
          </w:rPr>
          <w:t>c</w:t>
        </w:r>
        <w:r w:rsidRPr="004500FB">
          <w:rPr>
            <w:rStyle w:val="Hyperlink"/>
            <w:noProof/>
            <w:lang w:val="en-GB"/>
          </w:rPr>
          <w:t>kp.skopje@gmail.com</w:t>
        </w:r>
      </w:hyperlink>
      <w:r w:rsidRPr="004500FB">
        <w:rPr>
          <w:noProof/>
          <w:lang w:val="en-GB"/>
        </w:rPr>
        <w:t>,</w:t>
      </w:r>
      <w:r w:rsidRPr="00CD56B0">
        <w:rPr>
          <w:b/>
          <w:noProof/>
          <w:lang w:val="en-GB"/>
        </w:rPr>
        <w:t xml:space="preserve"> </w:t>
      </w:r>
      <w:r w:rsidRPr="004500FB">
        <w:rPr>
          <w:bCs/>
          <w:noProof/>
          <w:lang w:val="mk-MK"/>
        </w:rPr>
        <w:t>со назнака</w:t>
      </w:r>
      <w:r w:rsidR="00BE0CB9" w:rsidRPr="004500FB">
        <w:rPr>
          <w:bCs/>
          <w:noProof/>
          <w:lang w:val="mk-MK"/>
        </w:rPr>
        <w:t>:</w:t>
      </w:r>
      <w:r w:rsidR="00BE0CB9">
        <w:rPr>
          <w:b/>
          <w:noProof/>
          <w:lang w:val="mk-MK"/>
        </w:rPr>
        <w:t xml:space="preserve"> </w:t>
      </w:r>
      <w:r w:rsidRPr="00CD56B0">
        <w:rPr>
          <w:b/>
          <w:noProof/>
          <w:lang w:val="mk-MK"/>
        </w:rPr>
        <w:t xml:space="preserve">Јавен повик за учество во </w:t>
      </w:r>
      <w:r w:rsidR="00BE0CB9">
        <w:rPr>
          <w:b/>
          <w:noProof/>
          <w:lang w:val="mk-MK"/>
        </w:rPr>
        <w:t xml:space="preserve">програма </w:t>
      </w:r>
      <w:r w:rsidR="00BE0CB9" w:rsidRPr="00BE0CB9">
        <w:rPr>
          <w:b/>
          <w:noProof/>
          <w:lang w:val="mk-MK"/>
        </w:rPr>
        <w:t>за енергетска ефикасност и искористување на обновливи извори на енергија</w:t>
      </w:r>
      <w:r w:rsidR="00BE0CB9">
        <w:rPr>
          <w:b/>
          <w:noProof/>
          <w:lang w:val="mk-MK"/>
        </w:rPr>
        <w:t xml:space="preserve">. </w:t>
      </w:r>
      <w:bookmarkStart w:id="0" w:name="_GoBack"/>
      <w:bookmarkEnd w:id="0"/>
    </w:p>
    <w:sectPr w:rsidR="00ED4A15" w:rsidRPr="00BE0CB9" w:rsidSect="00380F6C">
      <w:headerReference w:type="default" r:id="rId8"/>
      <w:footerReference w:type="default" r:id="rId9"/>
      <w:pgSz w:w="12240" w:h="15840"/>
      <w:pgMar w:top="1440" w:right="1440" w:bottom="1440" w:left="1440" w:header="454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876A58" w14:textId="77777777" w:rsidR="00E75436" w:rsidRDefault="00E75436" w:rsidP="00ED4A15">
      <w:r>
        <w:separator/>
      </w:r>
    </w:p>
  </w:endnote>
  <w:endnote w:type="continuationSeparator" w:id="0">
    <w:p w14:paraId="69C24A6F" w14:textId="77777777" w:rsidR="00E75436" w:rsidRDefault="00E75436" w:rsidP="00ED4A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6D161" w14:textId="45815FFD" w:rsidR="00606380" w:rsidRDefault="00380F6C" w:rsidP="00380F6C">
    <w:pPr>
      <w:pStyle w:val="Header"/>
      <w:tabs>
        <w:tab w:val="left" w:pos="2715"/>
      </w:tabs>
      <w:contextualSpacing/>
      <w:jc w:val="right"/>
      <w:rPr>
        <w:rFonts w:asciiTheme="majorHAnsi" w:hAnsiTheme="majorHAnsi"/>
        <w:color w:val="595959" w:themeColor="text1" w:themeTint="A6"/>
        <w:sz w:val="20"/>
        <w:szCs w:val="20"/>
        <w:lang w:val="mk-MK"/>
      </w:rPr>
    </w:pPr>
    <w:r>
      <w:rPr>
        <w:rFonts w:asciiTheme="majorHAnsi" w:hAnsiTheme="majorHAnsi"/>
        <w:b/>
        <w:color w:val="595959" w:themeColor="text1" w:themeTint="A6"/>
        <w:sz w:val="20"/>
        <w:szCs w:val="20"/>
        <w:lang w:val="mk-MK"/>
      </w:rPr>
      <w:br/>
    </w:r>
    <w:r w:rsidR="00606380" w:rsidRPr="009E5308">
      <w:rPr>
        <w:rFonts w:asciiTheme="majorHAnsi" w:hAnsiTheme="majorHAnsi"/>
        <w:b/>
        <w:color w:val="595959" w:themeColor="text1" w:themeTint="A6"/>
        <w:sz w:val="20"/>
        <w:szCs w:val="20"/>
        <w:lang w:val="mk-MK"/>
      </w:rPr>
      <w:t xml:space="preserve">ЗГ„ЦЕНТАР ЗА КЛИМАТСКИ ПРОМЕНИ“ </w:t>
    </w:r>
  </w:p>
  <w:p w14:paraId="63CB564B" w14:textId="77777777" w:rsidR="00606380" w:rsidRDefault="00606380" w:rsidP="00606380">
    <w:pPr>
      <w:pStyle w:val="Header"/>
      <w:tabs>
        <w:tab w:val="left" w:pos="2715"/>
      </w:tabs>
      <w:contextualSpacing/>
      <w:jc w:val="right"/>
      <w:rPr>
        <w:rFonts w:asciiTheme="majorHAnsi" w:hAnsiTheme="majorHAnsi"/>
        <w:color w:val="595959" w:themeColor="text1" w:themeTint="A6"/>
        <w:sz w:val="20"/>
        <w:szCs w:val="20"/>
        <w:lang w:val="mk-MK"/>
      </w:rPr>
    </w:pPr>
    <w:r>
      <w:rPr>
        <w:rFonts w:asciiTheme="majorHAnsi" w:hAnsiTheme="majorHAnsi"/>
        <w:color w:val="595959" w:themeColor="text1" w:themeTint="A6"/>
        <w:sz w:val="20"/>
        <w:szCs w:val="20"/>
        <w:lang w:val="mk-MK"/>
      </w:rPr>
      <w:t>бул. 8ми септември бр. 4-3/10 Скопје</w:t>
    </w:r>
  </w:p>
  <w:p w14:paraId="0ABA7635" w14:textId="77777777" w:rsidR="00606380" w:rsidRDefault="00606380" w:rsidP="00606380">
    <w:pPr>
      <w:pStyle w:val="Header"/>
      <w:tabs>
        <w:tab w:val="left" w:pos="2715"/>
      </w:tabs>
      <w:contextualSpacing/>
      <w:jc w:val="right"/>
      <w:rPr>
        <w:rFonts w:asciiTheme="majorHAnsi" w:hAnsiTheme="majorHAnsi"/>
        <w:color w:val="595959" w:themeColor="text1" w:themeTint="A6"/>
        <w:sz w:val="20"/>
        <w:szCs w:val="20"/>
        <w:lang w:val="mk-MK"/>
      </w:rPr>
    </w:pPr>
    <w:r>
      <w:rPr>
        <w:rFonts w:asciiTheme="majorHAnsi" w:hAnsiTheme="majorHAnsi"/>
        <w:color w:val="595959" w:themeColor="text1" w:themeTint="A6"/>
        <w:sz w:val="20"/>
        <w:szCs w:val="20"/>
        <w:lang w:val="mk-MK"/>
      </w:rPr>
      <w:t>Тел: +389 2 5208 330</w:t>
    </w:r>
  </w:p>
  <w:p w14:paraId="2E558581" w14:textId="77777777" w:rsidR="00606380" w:rsidRPr="009E5308" w:rsidRDefault="00606380" w:rsidP="00606380">
    <w:pPr>
      <w:pStyle w:val="Header"/>
      <w:tabs>
        <w:tab w:val="left" w:pos="2715"/>
      </w:tabs>
      <w:contextualSpacing/>
      <w:jc w:val="right"/>
      <w:rPr>
        <w:rFonts w:asciiTheme="majorHAnsi" w:hAnsiTheme="majorHAnsi"/>
        <w:color w:val="595959" w:themeColor="text1" w:themeTint="A6"/>
        <w:sz w:val="20"/>
        <w:szCs w:val="20"/>
      </w:rPr>
    </w:pPr>
    <w:r w:rsidRPr="009E5308">
      <w:rPr>
        <w:rFonts w:asciiTheme="majorHAnsi" w:hAnsiTheme="majorHAnsi"/>
        <w:color w:val="595959" w:themeColor="text1" w:themeTint="A6"/>
        <w:sz w:val="20"/>
        <w:szCs w:val="20"/>
        <w:lang w:val="mk-MK"/>
      </w:rPr>
      <w:t xml:space="preserve">Е-маил: </w:t>
    </w:r>
    <w:hyperlink r:id="rId1" w:history="1">
      <w:r w:rsidRPr="00422681">
        <w:rPr>
          <w:rStyle w:val="Hyperlink"/>
          <w:rFonts w:asciiTheme="majorHAnsi" w:hAnsiTheme="majorHAnsi"/>
          <w:sz w:val="20"/>
          <w:szCs w:val="20"/>
        </w:rPr>
        <w:t>ckp.skopje@gmail.com</w:t>
      </w:r>
    </w:hyperlink>
  </w:p>
  <w:p w14:paraId="126941B2" w14:textId="792E8EA6" w:rsidR="005F23F2" w:rsidRPr="005F23F2" w:rsidRDefault="00E75436" w:rsidP="00606380">
    <w:pPr>
      <w:pStyle w:val="Footer"/>
      <w:jc w:val="right"/>
      <w:rPr>
        <w:lang w:val="mk-MK"/>
      </w:rPr>
    </w:pPr>
    <w:hyperlink r:id="rId2" w:history="1">
      <w:r w:rsidR="00606380" w:rsidRPr="00624D88">
        <w:rPr>
          <w:rStyle w:val="Hyperlink"/>
          <w:rFonts w:asciiTheme="majorHAnsi" w:hAnsiTheme="majorHAnsi"/>
          <w:sz w:val="20"/>
          <w:szCs w:val="20"/>
        </w:rPr>
        <w:t>www.ckp.org.mk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83AAB4" w14:textId="77777777" w:rsidR="00E75436" w:rsidRDefault="00E75436" w:rsidP="00ED4A15">
      <w:r>
        <w:separator/>
      </w:r>
    </w:p>
  </w:footnote>
  <w:footnote w:type="continuationSeparator" w:id="0">
    <w:p w14:paraId="485717DF" w14:textId="77777777" w:rsidR="00E75436" w:rsidRDefault="00E75436" w:rsidP="00ED4A15">
      <w:r>
        <w:continuationSeparator/>
      </w:r>
    </w:p>
  </w:footnote>
  <w:footnote w:id="1">
    <w:p w14:paraId="2C531A73" w14:textId="5873361A" w:rsidR="004500FB" w:rsidRDefault="00ED4A15" w:rsidP="00ED4A15">
      <w:pPr>
        <w:pStyle w:val="FootnoteText"/>
        <w:rPr>
          <w:lang w:val="mk-MK"/>
        </w:rPr>
      </w:pPr>
      <w:r>
        <w:rPr>
          <w:rStyle w:val="FootnoteReference"/>
        </w:rPr>
        <w:footnoteRef/>
      </w:r>
      <w:r>
        <w:rPr>
          <w:lang w:val="mk-MK"/>
        </w:rPr>
        <w:t>За критериумот енергетска интензивност се доделуваат повеќе бодови доколку компанијата е енергетски поинтензивна. Целта е да учествуваат компании кои имаат поголем потенцијал за зајакнување на капацитетите и подобрување на состојбата со потрошувачката на енергија</w:t>
      </w:r>
      <w:r w:rsidR="00380F6C">
        <w:rPr>
          <w:lang w:val="mk-MK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535" w:type="dxa"/>
      <w:tblBorders>
        <w:top w:val="none" w:sz="0" w:space="0" w:color="auto"/>
        <w:left w:val="none" w:sz="0" w:space="0" w:color="auto"/>
        <w:bottom w:val="thinThickLargeGap" w:sz="24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02"/>
      <w:gridCol w:w="5633"/>
    </w:tblGrid>
    <w:tr w:rsidR="00606380" w14:paraId="248307D3" w14:textId="77777777" w:rsidTr="00F828A6">
      <w:trPr>
        <w:trHeight w:val="1452"/>
      </w:trPr>
      <w:tc>
        <w:tcPr>
          <w:tcW w:w="2208" w:type="dxa"/>
        </w:tcPr>
        <w:p w14:paraId="67545001" w14:textId="49D929A7" w:rsidR="005F23F2" w:rsidRDefault="00606380" w:rsidP="00F828A6">
          <w:pPr>
            <w:pStyle w:val="Header"/>
            <w:tabs>
              <w:tab w:val="left" w:pos="2715"/>
            </w:tabs>
            <w:contextualSpacing/>
            <w:jc w:val="center"/>
            <w:rPr>
              <w:rFonts w:asciiTheme="minorHAnsi" w:hAnsiTheme="minorHAnsi"/>
              <w:b/>
              <w:sz w:val="32"/>
              <w:szCs w:val="32"/>
              <w:lang w:val="mk-MK"/>
            </w:rPr>
          </w:pPr>
          <w:r>
            <w:rPr>
              <w:rFonts w:asciiTheme="minorHAnsi" w:hAnsiTheme="minorHAnsi"/>
              <w:b/>
              <w:noProof/>
              <w:sz w:val="32"/>
              <w:szCs w:val="32"/>
              <w:lang w:val="mk-MK"/>
            </w:rPr>
            <w:drawing>
              <wp:inline distT="0" distB="0" distL="0" distR="0" wp14:anchorId="22DE79B3" wp14:editId="2F4CC75A">
                <wp:extent cx="2341160" cy="910701"/>
                <wp:effectExtent l="0" t="0" r="0" b="0"/>
                <wp:docPr id="686331814" name="Picture 1" descr="A logo with a black backgroun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86331814" name="Picture 1" descr="A logo with a black background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07445" cy="9364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27" w:type="dxa"/>
        </w:tcPr>
        <w:p w14:paraId="72F86889" w14:textId="04009FD1" w:rsidR="00606380" w:rsidRPr="00606380" w:rsidRDefault="00606380" w:rsidP="00606380">
          <w:pPr>
            <w:pStyle w:val="Header"/>
            <w:tabs>
              <w:tab w:val="left" w:pos="2715"/>
            </w:tabs>
            <w:contextualSpacing/>
            <w:rPr>
              <w:rFonts w:asciiTheme="majorHAnsi" w:hAnsiTheme="majorHAnsi"/>
              <w:color w:val="595959" w:themeColor="text1" w:themeTint="A6"/>
              <w:sz w:val="20"/>
              <w:szCs w:val="20"/>
              <w:lang w:val="mk-MK"/>
            </w:rPr>
          </w:pPr>
          <w:r w:rsidRPr="009E5308">
            <w:rPr>
              <w:rFonts w:asciiTheme="minorHAnsi" w:hAnsiTheme="minorHAnsi"/>
              <w:b/>
              <w:noProof/>
              <w:sz w:val="32"/>
              <w:szCs w:val="32"/>
            </w:rPr>
            <w:drawing>
              <wp:anchor distT="0" distB="0" distL="114300" distR="114300" simplePos="0" relativeHeight="251660800" behindDoc="0" locked="0" layoutInCell="1" allowOverlap="1" wp14:anchorId="69F9418C" wp14:editId="2B1D9310">
                <wp:simplePos x="0" y="0"/>
                <wp:positionH relativeFrom="column">
                  <wp:posOffset>2235200</wp:posOffset>
                </wp:positionH>
                <wp:positionV relativeFrom="paragraph">
                  <wp:posOffset>-2540</wp:posOffset>
                </wp:positionV>
                <wp:extent cx="1056640" cy="970915"/>
                <wp:effectExtent l="0" t="0" r="0" b="0"/>
                <wp:wrapSquare wrapText="bothSides"/>
                <wp:docPr id="11" name="Picture 1" descr="C:\Users\Bojana Stanojevska\Desktop\ckp.org.m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Bojana Stanojevska\Desktop\ckp.org.m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6640" cy="9709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rFonts w:asciiTheme="majorHAnsi" w:hAnsiTheme="majorHAnsi"/>
              <w:b/>
              <w:noProof/>
              <w:color w:val="595959" w:themeColor="text1" w:themeTint="A6"/>
              <w:sz w:val="20"/>
              <w:szCs w:val="20"/>
            </w:rPr>
            <w:drawing>
              <wp:anchor distT="0" distB="0" distL="114300" distR="114300" simplePos="0" relativeHeight="251665920" behindDoc="0" locked="0" layoutInCell="1" allowOverlap="1" wp14:anchorId="4D4AD1C3" wp14:editId="57D9A64F">
                <wp:simplePos x="0" y="0"/>
                <wp:positionH relativeFrom="column">
                  <wp:posOffset>26670</wp:posOffset>
                </wp:positionH>
                <wp:positionV relativeFrom="paragraph">
                  <wp:posOffset>68580</wp:posOffset>
                </wp:positionV>
                <wp:extent cx="1845945" cy="781685"/>
                <wp:effectExtent l="0" t="0" r="0" b="0"/>
                <wp:wrapSquare wrapText="bothSides"/>
                <wp:docPr id="1187047824" name="Picture 3" descr="A black and orange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7047824" name="Picture 3" descr="A black and orange text&#10;&#10;Description automatically generated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45945" cy="7816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9E5308">
            <w:rPr>
              <w:rFonts w:asciiTheme="majorHAnsi" w:hAnsiTheme="majorHAnsi"/>
              <w:b/>
              <w:color w:val="595959" w:themeColor="text1" w:themeTint="A6"/>
              <w:sz w:val="20"/>
              <w:szCs w:val="20"/>
            </w:rPr>
            <w:t xml:space="preserve"> </w:t>
          </w:r>
        </w:p>
        <w:p w14:paraId="03D1D91E" w14:textId="0D7EC9D0" w:rsidR="00606380" w:rsidRPr="009E5308" w:rsidRDefault="00606380" w:rsidP="00606380">
          <w:pPr>
            <w:pStyle w:val="Header"/>
            <w:tabs>
              <w:tab w:val="left" w:pos="2715"/>
            </w:tabs>
            <w:contextualSpacing/>
            <w:rPr>
              <w:rFonts w:asciiTheme="majorHAnsi" w:hAnsiTheme="majorHAnsi"/>
              <w:b/>
              <w:color w:val="595959" w:themeColor="text1" w:themeTint="A6"/>
              <w:sz w:val="20"/>
              <w:szCs w:val="20"/>
            </w:rPr>
          </w:pPr>
        </w:p>
      </w:tc>
    </w:tr>
  </w:tbl>
  <w:p w14:paraId="51CFFEC5" w14:textId="77777777" w:rsidR="005F23F2" w:rsidRDefault="005F23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A217ED"/>
    <w:multiLevelType w:val="hybridMultilevel"/>
    <w:tmpl w:val="1FFC4B90"/>
    <w:lvl w:ilvl="0" w:tplc="042F000F">
      <w:start w:val="1"/>
      <w:numFmt w:val="decimal"/>
      <w:lvlText w:val="%1."/>
      <w:lvlJc w:val="left"/>
      <w:pPr>
        <w:ind w:left="720" w:hanging="360"/>
      </w:pPr>
    </w:lvl>
    <w:lvl w:ilvl="1" w:tplc="042F0019">
      <w:start w:val="1"/>
      <w:numFmt w:val="lowerLetter"/>
      <w:lvlText w:val="%2."/>
      <w:lvlJc w:val="left"/>
      <w:pPr>
        <w:ind w:left="1440" w:hanging="360"/>
      </w:pPr>
    </w:lvl>
    <w:lvl w:ilvl="2" w:tplc="042F001B">
      <w:start w:val="1"/>
      <w:numFmt w:val="lowerRoman"/>
      <w:lvlText w:val="%3."/>
      <w:lvlJc w:val="right"/>
      <w:pPr>
        <w:ind w:left="2160" w:hanging="180"/>
      </w:pPr>
    </w:lvl>
    <w:lvl w:ilvl="3" w:tplc="042F000F">
      <w:start w:val="1"/>
      <w:numFmt w:val="decimal"/>
      <w:lvlText w:val="%4."/>
      <w:lvlJc w:val="left"/>
      <w:pPr>
        <w:ind w:left="2880" w:hanging="360"/>
      </w:pPr>
    </w:lvl>
    <w:lvl w:ilvl="4" w:tplc="042F0019">
      <w:start w:val="1"/>
      <w:numFmt w:val="lowerLetter"/>
      <w:lvlText w:val="%5."/>
      <w:lvlJc w:val="left"/>
      <w:pPr>
        <w:ind w:left="3600" w:hanging="360"/>
      </w:pPr>
    </w:lvl>
    <w:lvl w:ilvl="5" w:tplc="042F001B">
      <w:start w:val="1"/>
      <w:numFmt w:val="lowerRoman"/>
      <w:lvlText w:val="%6."/>
      <w:lvlJc w:val="right"/>
      <w:pPr>
        <w:ind w:left="4320" w:hanging="180"/>
      </w:pPr>
    </w:lvl>
    <w:lvl w:ilvl="6" w:tplc="042F000F">
      <w:start w:val="1"/>
      <w:numFmt w:val="decimal"/>
      <w:lvlText w:val="%7."/>
      <w:lvlJc w:val="left"/>
      <w:pPr>
        <w:ind w:left="5040" w:hanging="360"/>
      </w:pPr>
    </w:lvl>
    <w:lvl w:ilvl="7" w:tplc="042F0019">
      <w:start w:val="1"/>
      <w:numFmt w:val="lowerLetter"/>
      <w:lvlText w:val="%8."/>
      <w:lvlJc w:val="left"/>
      <w:pPr>
        <w:ind w:left="5760" w:hanging="360"/>
      </w:pPr>
    </w:lvl>
    <w:lvl w:ilvl="8" w:tplc="042F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wtTQwMjY0NrA0NTVX0lEKTi0uzszPAykwrAUANj6yYywAAAA="/>
  </w:docVars>
  <w:rsids>
    <w:rsidRoot w:val="00575B10"/>
    <w:rsid w:val="00164B7A"/>
    <w:rsid w:val="00221058"/>
    <w:rsid w:val="00234987"/>
    <w:rsid w:val="00275977"/>
    <w:rsid w:val="00380F6C"/>
    <w:rsid w:val="004500FB"/>
    <w:rsid w:val="004D59C4"/>
    <w:rsid w:val="00575B10"/>
    <w:rsid w:val="005D4621"/>
    <w:rsid w:val="005F23F2"/>
    <w:rsid w:val="00606380"/>
    <w:rsid w:val="00A6280C"/>
    <w:rsid w:val="00BE0CB9"/>
    <w:rsid w:val="00C3033C"/>
    <w:rsid w:val="00CD56B0"/>
    <w:rsid w:val="00DA1B77"/>
    <w:rsid w:val="00DF514F"/>
    <w:rsid w:val="00DF5728"/>
    <w:rsid w:val="00E434FE"/>
    <w:rsid w:val="00E75436"/>
    <w:rsid w:val="00ED4A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A292AD"/>
  <w15:docId w15:val="{D4C12215-FE52-40AB-A597-4D0CCE8B0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4A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ED4A15"/>
    <w:rPr>
      <w:sz w:val="20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D4A15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ListParagraph">
    <w:name w:val="List Paragraph"/>
    <w:basedOn w:val="Normal"/>
    <w:uiPriority w:val="34"/>
    <w:qFormat/>
    <w:rsid w:val="00ED4A1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otnoteReference">
    <w:name w:val="footnote reference"/>
    <w:basedOn w:val="DefaultParagraphFont"/>
    <w:uiPriority w:val="99"/>
    <w:semiHidden/>
    <w:unhideWhenUsed/>
    <w:rsid w:val="00ED4A15"/>
    <w:rPr>
      <w:rFonts w:ascii="Times New Roman" w:hAnsi="Times New Roman" w:cs="Times New Roman" w:hint="default"/>
      <w:vertAlign w:val="superscript"/>
    </w:rPr>
  </w:style>
  <w:style w:type="table" w:styleId="TableGrid">
    <w:name w:val="Table Grid"/>
    <w:basedOn w:val="TableNormal"/>
    <w:uiPriority w:val="59"/>
    <w:rsid w:val="00ED4A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2-Accent1">
    <w:name w:val="Medium List 2 Accent 1"/>
    <w:basedOn w:val="TableNormal"/>
    <w:uiPriority w:val="66"/>
    <w:rsid w:val="005F23F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5F23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23F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F23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23F2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rsid w:val="005F23F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23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3F2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66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kp.skopj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kp.org.mk" TargetMode="External"/><Relationship Id="rId1" Type="http://schemas.openxmlformats.org/officeDocument/2006/relationships/hyperlink" Target="mailto:ckp.skopje@gmail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2</Words>
  <Characters>1069</Characters>
  <Application>Microsoft Office Word</Application>
  <DocSecurity>0</DocSecurity>
  <Lines>5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ojevska Bojana</dc:creator>
  <cp:keywords/>
  <dc:description/>
  <cp:lastModifiedBy>Filip Stojanovski</cp:lastModifiedBy>
  <cp:revision>2</cp:revision>
  <dcterms:created xsi:type="dcterms:W3CDTF">2023-08-09T12:50:00Z</dcterms:created>
  <dcterms:modified xsi:type="dcterms:W3CDTF">2023-08-09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8ddbf5f3550592fd59854d34eccd5dc45943fc994a2559b0fda22afb792e9e</vt:lpwstr>
  </property>
</Properties>
</file>